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6B1D1A73" w:rsidR="00B03A8F" w:rsidRPr="00B064A5" w:rsidRDefault="00B03A8F" w:rsidP="001E388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B064A5" w:rsidRPr="00B064A5"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  <w:t xml:space="preserve"> </w:t>
      </w:r>
      <w:r w:rsidR="001E388B">
        <w:rPr>
          <w:rFonts w:asciiTheme="majorBidi" w:hAnsiTheme="majorBidi" w:cstheme="majorBidi" w:hint="cs"/>
          <w:b/>
          <w:bCs/>
          <w:sz w:val="28"/>
          <w:szCs w:val="28"/>
          <w:rtl/>
          <w:lang w:bidi="fa-IR"/>
        </w:rPr>
        <w:t xml:space="preserve"> </w:t>
      </w:r>
      <w:r w:rsidR="001E388B" w:rsidRPr="001E388B">
        <w:rPr>
          <w:rFonts w:asciiTheme="majorBidi" w:hAnsiTheme="majorBidi" w:cs="B Nazanin" w:hint="cs"/>
          <w:sz w:val="24"/>
          <w:szCs w:val="24"/>
          <w:rtl/>
          <w:lang w:bidi="fa-IR"/>
        </w:rPr>
        <w:t>مامایی و سلامت باروری</w:t>
      </w:r>
    </w:p>
    <w:p w14:paraId="14B91A52" w14:textId="3BA02402" w:rsidR="00E270DE" w:rsidRPr="00EB6DB3" w:rsidRDefault="00E270DE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B064A5" w:rsidRPr="00B064A5">
        <w:rPr>
          <w:rFonts w:asciiTheme="majorBidi" w:eastAsiaTheme="minorEastAsia" w:hAnsiTheme="majorBidi" w:cstheme="majorBidi"/>
          <w:b/>
          <w:bCs/>
          <w:sz w:val="28"/>
          <w:szCs w:val="28"/>
          <w:rtl/>
          <w:lang w:bidi="fa-IR"/>
        </w:rPr>
        <w:t xml:space="preserve"> </w:t>
      </w:r>
      <w:r w:rsidR="00B064A5" w:rsidRPr="00B064A5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>فیزیوپاتولوژی وبیماریهای داخلی 2</w:t>
      </w:r>
    </w:p>
    <w:p w14:paraId="1C338A3E" w14:textId="6F3150FF" w:rsidR="00B4711B" w:rsidRPr="0038172F" w:rsidRDefault="00F51BF7" w:rsidP="00B77BF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77B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A0BA6">
        <w:rPr>
          <w:rFonts w:asciiTheme="majorBidi" w:hAnsiTheme="majorBidi" w:cs="B Nazanin" w:hint="cs"/>
          <w:sz w:val="24"/>
          <w:szCs w:val="24"/>
          <w:rtl/>
          <w:lang w:bidi="fa-IR"/>
        </w:rPr>
        <w:t>41</w:t>
      </w:r>
    </w:p>
    <w:p w14:paraId="004B26D2" w14:textId="6B08EB3F" w:rsidR="00F51BF7" w:rsidRPr="00B37985" w:rsidRDefault="00E270DE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</w:t>
      </w:r>
      <w:r w:rsidR="00B064A5" w:rsidRP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نظری.</w:t>
      </w:r>
    </w:p>
    <w:p w14:paraId="5E1D05E7" w14:textId="5C8FDD7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فرناز فرنام </w:t>
      </w:r>
    </w:p>
    <w:p w14:paraId="1A7850EE" w14:textId="0D3DDC8F" w:rsidR="00F51BF7" w:rsidRPr="0038172F" w:rsidRDefault="00E270DE" w:rsidP="00A3548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دکتر</w:t>
      </w:r>
      <w:r w:rsidR="008F2E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3548D">
        <w:rPr>
          <w:rFonts w:asciiTheme="majorBidi" w:hAnsiTheme="majorBidi" w:cs="B Nazanin" w:hint="cs"/>
          <w:sz w:val="24"/>
          <w:szCs w:val="24"/>
          <w:rtl/>
          <w:lang w:bidi="fa-IR"/>
        </w:rPr>
        <w:t>اسدی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7163B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A3548D">
        <w:rPr>
          <w:rFonts w:asciiTheme="majorBidi" w:hAnsiTheme="majorBidi" w:cs="B Nazanin" w:hint="cs"/>
          <w:sz w:val="24"/>
          <w:szCs w:val="24"/>
          <w:rtl/>
          <w:lang w:bidi="fa-IR"/>
        </w:rPr>
        <w:t>نمازی</w:t>
      </w:r>
      <w:r w:rsidR="007163B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  <w:r w:rsidR="008F2E86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8F2E86" w:rsidRPr="008F2E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F2E86">
        <w:rPr>
          <w:rFonts w:asciiTheme="majorBidi" w:hAnsiTheme="majorBidi" w:cs="B Nazanin" w:hint="cs"/>
          <w:sz w:val="24"/>
          <w:szCs w:val="24"/>
          <w:rtl/>
          <w:lang w:bidi="fa-IR"/>
        </w:rPr>
        <w:t>دکتر مژگان هاشم زاده</w:t>
      </w:r>
    </w:p>
    <w:p w14:paraId="14C56C71" w14:textId="197A8826" w:rsidR="00F51BF7" w:rsidRPr="0038172F" w:rsidRDefault="00B4711B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B064A5" w:rsidRPr="001E388B">
        <w:rPr>
          <w:rFonts w:asciiTheme="majorBidi" w:hAnsiTheme="majorBidi" w:cs="B Nazanin"/>
          <w:sz w:val="24"/>
          <w:szCs w:val="24"/>
          <w:rtl/>
          <w:lang w:bidi="fa-IR"/>
        </w:rPr>
        <w:t>فیزیوپاتولوژی وبیماریهای داخلی 1</w:t>
      </w:r>
    </w:p>
    <w:p w14:paraId="74DDE471" w14:textId="2CB0839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مامای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21B4423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298992BF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داشت باروری</w:t>
      </w:r>
    </w:p>
    <w:p w14:paraId="0FC2E735" w14:textId="6283742B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بهداشت باروری.</w:t>
      </w:r>
    </w:p>
    <w:p w14:paraId="432C8EAE" w14:textId="22896DF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61054217</w:t>
      </w:r>
    </w:p>
    <w:p w14:paraId="1F6A8C6B" w14:textId="124AE9DA" w:rsidR="00FA17A2" w:rsidRPr="00B064A5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Calibri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B064A5"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</w:t>
      </w:r>
      <w:r w:rsidR="00B064A5">
        <w:rPr>
          <w:rFonts w:asciiTheme="majorBidi" w:hAnsiTheme="majorBidi" w:cs="B Nazanin"/>
          <w:sz w:val="24"/>
          <w:szCs w:val="24"/>
          <w:lang w:bidi="fa-IR"/>
        </w:rPr>
        <w:t xml:space="preserve"> f_farnam@yahoo.com</w:t>
      </w:r>
    </w:p>
    <w:p w14:paraId="659E1C33" w14:textId="000FEF62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E5F3F84" w14:textId="57E0826B" w:rsidR="00B064A5" w:rsidRPr="00EB6DB3" w:rsidRDefault="00B064A5" w:rsidP="00B064A5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این درس به دانشجویان کمک می کندتا با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بطور مختصر با 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بیماری های روانپزشکی،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غز و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اعصاب ،بافت همبند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یماری های غدد</w:t>
      </w:r>
      <w:r w:rsidR="00B433B4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، خون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؛ علل؛ نحوه تشخیص و درمان آنها آشنا شو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 و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عوارض ب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اردار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ر این بیماری ها و همچنین این بیماریها بر بارداری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ا بدانند و بتوانند مدیریت، مشاوره و ارجاع مناسب برای خانم باردار انجام دهند.</w:t>
      </w:r>
    </w:p>
    <w:p w14:paraId="3789C534" w14:textId="77777777" w:rsidR="001B6A38" w:rsidRDefault="001B6A38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7DACB06F" w14:textId="3AFF0556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47C7D4C" w14:textId="1CB4DC72" w:rsidR="00B064A5" w:rsidRPr="00EB6DB3" w:rsidRDefault="00B064A5" w:rsidP="00B064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شخیص بیماری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بیان شده </w:t>
      </w:r>
      <w:r w:rsidRPr="00B064A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به ویژه در زنان باردار و کاربرد یافته ها در بالین  به منظور آموزش، درمان یا ارجاع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D6D7020" w:rsidR="009A0090" w:rsidRDefault="009A0090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8E6B96">
        <w:rPr>
          <w:rFonts w:asciiTheme="majorBidi" w:hAnsiTheme="majorBidi" w:cs="B Nazanin" w:hint="cs"/>
          <w:sz w:val="24"/>
          <w:szCs w:val="24"/>
          <w:rtl/>
          <w:lang w:bidi="fa-IR"/>
        </w:rPr>
        <w:t>تعریف, علل، علایم و درمان بیماری های مهم و شایع این دستگاه ها را بداند</w:t>
      </w:r>
    </w:p>
    <w:p w14:paraId="0A7346DB" w14:textId="583A399A" w:rsidR="008E6B96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تواند موارد مشکل زا را شناسایی کند و یا مدیریت نماید و یا ارجاع مناسب دهد</w:t>
      </w:r>
    </w:p>
    <w:p w14:paraId="4CC09D9D" w14:textId="1A13806D" w:rsidR="008E6B96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شاوره در خصوص اثرات بارداری بر این بیماری ها و بالعکس را را ارائه نماید.</w:t>
      </w:r>
    </w:p>
    <w:p w14:paraId="79329E80" w14:textId="2B22967F" w:rsidR="008E6B96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غربالکری های لازمه ر انجام دهد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162EEA9E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  <w:r w:rsidR="00B064A5">
              <w:rPr>
                <w:rFonts w:ascii="Arial" w:eastAsia="Calibri" w:hAnsi="Arial" w:cs="B Nazanin" w:hint="cs"/>
                <w:rtl/>
                <w:lang w:bidi="fa-IR"/>
              </w:rPr>
              <w:t xml:space="preserve"> بصورت آنلاین</w:t>
            </w:r>
          </w:p>
        </w:tc>
        <w:tc>
          <w:tcPr>
            <w:tcW w:w="3192" w:type="dxa"/>
          </w:tcPr>
          <w:p w14:paraId="7AB5044E" w14:textId="651E4397" w:rsidR="009E629C" w:rsidRDefault="007163B8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**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09045315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3BBFACAB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  <w:r w:rsidR="00B064A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( چون بصورت انلاین است امکان انجام موارد زیر وجود دارد</w:t>
      </w:r>
    </w:p>
    <w:p w14:paraId="58BEDABE" w14:textId="637B5930" w:rsidR="00DB4835" w:rsidRPr="00DB483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*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0254B4C0" w:rsidR="00DB4835" w:rsidRPr="00DB483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*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7F6E4499" w:rsidR="00DB4835" w:rsidRPr="00DB483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*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1619"/>
        <w:gridCol w:w="2880"/>
        <w:gridCol w:w="2635"/>
        <w:gridCol w:w="847"/>
      </w:tblGrid>
      <w:tr w:rsidR="00684E56" w14:paraId="687BBD93" w14:textId="77777777" w:rsidTr="00803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619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880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63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8E6B96" w14:paraId="0F0C5D07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D0A61BD" w:rsidR="008E6B96" w:rsidRPr="008E6B96" w:rsidRDefault="008E6B96" w:rsidP="008E6B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دکتر فرنام</w:t>
            </w:r>
          </w:p>
        </w:tc>
        <w:tc>
          <w:tcPr>
            <w:tcW w:w="1619" w:type="dxa"/>
          </w:tcPr>
          <w:p w14:paraId="6B9E18F5" w14:textId="35ADC533" w:rsidR="008E6B96" w:rsidRPr="008E6B96" w:rsidRDefault="00444D8B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پیش مطالعه و پاسخ به سوالات</w:t>
            </w:r>
          </w:p>
        </w:tc>
        <w:tc>
          <w:tcPr>
            <w:tcW w:w="2880" w:type="dxa"/>
          </w:tcPr>
          <w:p w14:paraId="2B305B0D" w14:textId="56CB3BAC" w:rsidR="008E6B96" w:rsidRPr="008E6B96" w:rsidRDefault="008E6B96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پرسش و پاسخ و سخنرانی</w:t>
            </w:r>
          </w:p>
        </w:tc>
        <w:tc>
          <w:tcPr>
            <w:tcW w:w="2635" w:type="dxa"/>
          </w:tcPr>
          <w:p w14:paraId="7921D8DC" w14:textId="1FC07846" w:rsidR="008E6B96" w:rsidRPr="008E6B96" w:rsidRDefault="008E6B96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سایکولوژی</w:t>
            </w:r>
          </w:p>
        </w:tc>
        <w:tc>
          <w:tcPr>
            <w:tcW w:w="847" w:type="dxa"/>
          </w:tcPr>
          <w:p w14:paraId="228979A4" w14:textId="77777777" w:rsidR="008E6B96" w:rsidRPr="00EB6DB3" w:rsidRDefault="008E6B96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8E6B96" w14:paraId="27DD1B05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0AFE06DF" w:rsidR="008E6B96" w:rsidRPr="008E6B96" w:rsidRDefault="008E6B96" w:rsidP="008E6B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3093118" w14:textId="6C64CC04" w:rsidR="008E6B96" w:rsidRPr="008E6B96" w:rsidRDefault="00444D8B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2AD227D" w14:textId="4E2CC4A3" w:rsidR="008E6B96" w:rsidRPr="008E6B96" w:rsidRDefault="008E6B96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507E6103" w14:textId="77777777" w:rsidR="008E6B96" w:rsidRPr="008E6B96" w:rsidRDefault="008E6B96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1710D4CE" w14:textId="2050AAAD" w:rsidR="008E6B96" w:rsidRPr="008E6B96" w:rsidRDefault="00A3548D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نرولوؤی</w:t>
            </w:r>
          </w:p>
        </w:tc>
        <w:tc>
          <w:tcPr>
            <w:tcW w:w="847" w:type="dxa"/>
          </w:tcPr>
          <w:p w14:paraId="7BC0A093" w14:textId="77777777" w:rsidR="008E6B96" w:rsidRPr="00EB6DB3" w:rsidRDefault="008E6B96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444D8B" w14:paraId="37988758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7A8E816A" w:rsidR="00444D8B" w:rsidRPr="008E6B96" w:rsidRDefault="00444D8B" w:rsidP="00444D8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1162E175" w14:textId="10DA2BAF" w:rsidR="00444D8B" w:rsidRPr="008E6B96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96FFB74" w14:textId="357B29ED" w:rsidR="00444D8B" w:rsidRPr="008E6B96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2635" w:type="dxa"/>
          </w:tcPr>
          <w:p w14:paraId="68C66915" w14:textId="77777777" w:rsidR="00444D8B" w:rsidRPr="008E6B96" w:rsidRDefault="00444D8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780E6296" w14:textId="1EBA2EBC" w:rsidR="00444D8B" w:rsidRPr="008E6B96" w:rsidRDefault="00444D8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نرولوژی</w:t>
            </w:r>
          </w:p>
        </w:tc>
        <w:tc>
          <w:tcPr>
            <w:tcW w:w="847" w:type="dxa"/>
          </w:tcPr>
          <w:p w14:paraId="5AE8FF57" w14:textId="77777777" w:rsidR="00444D8B" w:rsidRPr="00EB6DB3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444D8B" w14:paraId="014D555C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601EEAFF" w:rsidR="00444D8B" w:rsidRPr="008E6B96" w:rsidRDefault="00444D8B" w:rsidP="00444D8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64BAAE55" w14:textId="1CCA9E7C" w:rsidR="00444D8B" w:rsidRPr="008E6B96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68BEE811" w14:textId="66D5BC74" w:rsidR="00444D8B" w:rsidRPr="008E6B96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635" w:type="dxa"/>
          </w:tcPr>
          <w:p w14:paraId="7ED9B14F" w14:textId="49D0C11A" w:rsidR="00444D8B" w:rsidRPr="008E6B96" w:rsidRDefault="00A3548D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دیابت</w:t>
            </w:r>
          </w:p>
        </w:tc>
        <w:tc>
          <w:tcPr>
            <w:tcW w:w="847" w:type="dxa"/>
          </w:tcPr>
          <w:p w14:paraId="00741B70" w14:textId="77777777" w:rsidR="00444D8B" w:rsidRPr="00EB6DB3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963130" w14:paraId="1AC61D66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5A3A9DD" w14:textId="3B3B5FC2" w:rsidR="00963130" w:rsidRPr="008E6B96" w:rsidRDefault="00963130" w:rsidP="0096313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دکتر هاشم زاده</w:t>
            </w:r>
          </w:p>
        </w:tc>
        <w:tc>
          <w:tcPr>
            <w:tcW w:w="1619" w:type="dxa"/>
          </w:tcPr>
          <w:p w14:paraId="32B85C3A" w14:textId="77777777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2880" w:type="dxa"/>
          </w:tcPr>
          <w:p w14:paraId="65B6E7D9" w14:textId="6FD565A6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34E95450" w14:textId="68A978C7" w:rsidR="00963130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آزمایشات مرتبط با بارداری و بیماریهای مهم </w:t>
            </w:r>
          </w:p>
        </w:tc>
        <w:tc>
          <w:tcPr>
            <w:tcW w:w="847" w:type="dxa"/>
          </w:tcPr>
          <w:p w14:paraId="76544ACA" w14:textId="20FAB51D" w:rsidR="00963130" w:rsidRPr="00EB6DB3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</w:t>
            </w:r>
          </w:p>
        </w:tc>
      </w:tr>
      <w:tr w:rsidR="00963130" w14:paraId="47A4FF4B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D6288D4" w14:textId="488B64A7" w:rsidR="00963130" w:rsidRPr="008E6B96" w:rsidRDefault="00963130" w:rsidP="0096313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827FE64" w14:textId="26A125E6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0156FFD9" w14:textId="0F37AA1F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2635" w:type="dxa"/>
          </w:tcPr>
          <w:p w14:paraId="65861843" w14:textId="77777777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همولیز و انعقاد</w:t>
            </w:r>
            <w:r w:rsidRPr="00803D4B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 شاخصهای اریتروسیتی</w:t>
            </w:r>
          </w:p>
          <w:p w14:paraId="01A1E02F" w14:textId="77777777" w:rsidR="00963130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847" w:type="dxa"/>
          </w:tcPr>
          <w:p w14:paraId="3A220EF7" w14:textId="48FCCE76" w:rsidR="00963130" w:rsidRPr="00EB6DB3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6</w:t>
            </w:r>
          </w:p>
        </w:tc>
      </w:tr>
      <w:tr w:rsidR="00963130" w14:paraId="2372AEB9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1FE2BE82" w14:textId="645DBA99" w:rsidR="00963130" w:rsidRPr="008E6B96" w:rsidRDefault="00963130" w:rsidP="0096313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lastRenderedPageBreak/>
              <w:t>"</w:t>
            </w:r>
          </w:p>
        </w:tc>
        <w:tc>
          <w:tcPr>
            <w:tcW w:w="1619" w:type="dxa"/>
          </w:tcPr>
          <w:p w14:paraId="58B34808" w14:textId="7ACC6DE0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70DF4DB2" w14:textId="0FA0129B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0AF66AE6" w14:textId="77777777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41B489FE" w14:textId="2A6FC1F0" w:rsidR="00963130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آنمی های میکرو ستیک</w:t>
            </w:r>
          </w:p>
        </w:tc>
        <w:tc>
          <w:tcPr>
            <w:tcW w:w="847" w:type="dxa"/>
          </w:tcPr>
          <w:p w14:paraId="461EB781" w14:textId="23B245DC" w:rsidR="00963130" w:rsidRPr="00EB6DB3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7</w:t>
            </w:r>
          </w:p>
        </w:tc>
      </w:tr>
      <w:tr w:rsidR="00963130" w14:paraId="04EF6E73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1A5C767" w14:textId="1C6FD980" w:rsidR="00963130" w:rsidRPr="008E6B96" w:rsidRDefault="00963130" w:rsidP="0096313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4FDF65E0" w14:textId="09F7B7A7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485429B4" w14:textId="7F4D4553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2635" w:type="dxa"/>
          </w:tcPr>
          <w:p w14:paraId="5269822E" w14:textId="77777777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5FD0AFD6" w14:textId="34B3F075" w:rsidR="00963130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آنمی های ماکروسیتیک</w:t>
            </w:r>
          </w:p>
        </w:tc>
        <w:tc>
          <w:tcPr>
            <w:tcW w:w="847" w:type="dxa"/>
          </w:tcPr>
          <w:p w14:paraId="63F68F97" w14:textId="7CD2E955" w:rsidR="00963130" w:rsidRPr="00EB6DB3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8</w:t>
            </w:r>
          </w:p>
        </w:tc>
      </w:tr>
      <w:tr w:rsidR="00963130" w14:paraId="036F94EB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1252D87" w14:textId="01F7E3BF" w:rsidR="00963130" w:rsidRDefault="00963130" w:rsidP="00963130">
            <w:pPr>
              <w:bidi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دکتراسدی</w:t>
            </w:r>
          </w:p>
        </w:tc>
        <w:tc>
          <w:tcPr>
            <w:tcW w:w="1619" w:type="dxa"/>
          </w:tcPr>
          <w:p w14:paraId="7A5060B1" w14:textId="1DE8BDCD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789A5F88" w14:textId="04C629C9" w:rsidR="00963130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حل مسئله</w:t>
            </w:r>
          </w:p>
        </w:tc>
        <w:tc>
          <w:tcPr>
            <w:tcW w:w="2635" w:type="dxa"/>
          </w:tcPr>
          <w:p w14:paraId="413DB300" w14:textId="77777777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</w:p>
          <w:p w14:paraId="554FE0B6" w14:textId="7708DC91" w:rsidR="00963130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بیماری های بیضه</w:t>
            </w:r>
          </w:p>
        </w:tc>
        <w:tc>
          <w:tcPr>
            <w:tcW w:w="847" w:type="dxa"/>
          </w:tcPr>
          <w:p w14:paraId="746C8D24" w14:textId="2A029127" w:rsidR="00963130" w:rsidRPr="00EB6DB3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963130" w14:paraId="4566AFC8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AB0B224" w14:textId="3F873CFD" w:rsidR="00963130" w:rsidRDefault="00963130" w:rsidP="00963130">
            <w:pPr>
              <w:bidi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17AF06D1" w14:textId="423B9C1D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30A53D71" w14:textId="03E0D516" w:rsidR="00963130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4E32F6C2" w14:textId="635B6A95" w:rsidR="00963130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بیماری های آدرنال</w:t>
            </w:r>
          </w:p>
        </w:tc>
        <w:tc>
          <w:tcPr>
            <w:tcW w:w="847" w:type="dxa"/>
          </w:tcPr>
          <w:p w14:paraId="14316119" w14:textId="4514BBCE" w:rsidR="00963130" w:rsidRPr="00EB6DB3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963130" w14:paraId="7C079DAC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F72723D" w14:textId="4775BA55" w:rsidR="00963130" w:rsidRDefault="00963130" w:rsidP="00963130">
            <w:pPr>
              <w:bidi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349534D3" w14:textId="0A7A2952" w:rsidR="00963130" w:rsidRPr="008E6B96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5B185200" w14:textId="0B8FEB7C" w:rsidR="00963130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سخنرانی </w:t>
            </w:r>
          </w:p>
        </w:tc>
        <w:tc>
          <w:tcPr>
            <w:tcW w:w="2635" w:type="dxa"/>
          </w:tcPr>
          <w:p w14:paraId="4F0EB18D" w14:textId="2B49AC78" w:rsidR="00963130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بیماری های هیپوفیز </w:t>
            </w:r>
          </w:p>
        </w:tc>
        <w:tc>
          <w:tcPr>
            <w:tcW w:w="847" w:type="dxa"/>
          </w:tcPr>
          <w:p w14:paraId="01BE491D" w14:textId="446A48D1" w:rsidR="00963130" w:rsidRPr="00EB6DB3" w:rsidRDefault="00963130" w:rsidP="0096313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963130" w14:paraId="5C86C212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B38BBE8" w14:textId="3C784FDE" w:rsidR="00963130" w:rsidRDefault="00963130" w:rsidP="00963130">
            <w:pPr>
              <w:bidi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5A8D9DC1" w14:textId="6E9CDE99" w:rsidR="00963130" w:rsidRPr="008E6B96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05E9D33A" w14:textId="13148374" w:rsidR="00963130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765910F0" w14:textId="1503B3F6" w:rsidR="00963130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هیپوتالاموس</w:t>
            </w:r>
          </w:p>
        </w:tc>
        <w:tc>
          <w:tcPr>
            <w:tcW w:w="847" w:type="dxa"/>
          </w:tcPr>
          <w:p w14:paraId="51EBC238" w14:textId="4A1BAE65" w:rsidR="00963130" w:rsidRPr="00EB6DB3" w:rsidRDefault="00963130" w:rsidP="0096313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444D8B" w14:paraId="136EFF23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D694C68" w14:textId="77777777" w:rsidR="009D70B6" w:rsidRDefault="007163B8" w:rsidP="009D70B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9D70B6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نمازی</w:t>
            </w:r>
          </w:p>
          <w:p w14:paraId="0ED04A59" w14:textId="0B566B91" w:rsidR="00444D8B" w:rsidRPr="008E6B96" w:rsidRDefault="007163B8" w:rsidP="009D70B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19" w:type="dxa"/>
          </w:tcPr>
          <w:p w14:paraId="6D4A4424" w14:textId="242EC095" w:rsidR="00444D8B" w:rsidRPr="008E6B96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55250220" w14:textId="39D216D4" w:rsidR="00444D8B" w:rsidRPr="008E6B96" w:rsidRDefault="00803D4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07CF78F2" w14:textId="43DF59FC" w:rsidR="00444D8B" w:rsidRPr="008E6B96" w:rsidRDefault="00803D4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بافت همبند</w:t>
            </w:r>
          </w:p>
        </w:tc>
        <w:tc>
          <w:tcPr>
            <w:tcW w:w="847" w:type="dxa"/>
          </w:tcPr>
          <w:p w14:paraId="3D5F7DEF" w14:textId="2D6A33E4" w:rsidR="00444D8B" w:rsidRPr="00EB6DB3" w:rsidRDefault="00963130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>13</w:t>
            </w:r>
          </w:p>
        </w:tc>
      </w:tr>
      <w:tr w:rsidR="00444D8B" w14:paraId="71572B7E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358D916A" w:rsidR="00444D8B" w:rsidRPr="008E6B96" w:rsidRDefault="007163B8" w:rsidP="00444D8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2425965D" w14:textId="309EDD2F" w:rsidR="00444D8B" w:rsidRPr="008E6B96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51063F62" w14:textId="3B5E3BF4" w:rsidR="00444D8B" w:rsidRPr="008E6B96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03D4B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77BA6505" w14:textId="3EAB4D93" w:rsidR="00444D8B" w:rsidRPr="008E6B96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03D4B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بافت همبند</w:t>
            </w:r>
          </w:p>
        </w:tc>
        <w:tc>
          <w:tcPr>
            <w:tcW w:w="847" w:type="dxa"/>
          </w:tcPr>
          <w:p w14:paraId="44C26987" w14:textId="031DD74D" w:rsidR="00444D8B" w:rsidRPr="00EB6DB3" w:rsidRDefault="00963130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>14</w:t>
            </w:r>
          </w:p>
        </w:tc>
      </w:tr>
      <w:tr w:rsidR="00444D8B" w14:paraId="78FF9686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4C85A622" w:rsidR="00444D8B" w:rsidRPr="008E6B96" w:rsidRDefault="00444D8B" w:rsidP="00444D8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62985D4" w14:textId="599831BC" w:rsidR="00444D8B" w:rsidRPr="008E6B96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01FFCB25" w14:textId="118441B4" w:rsidR="00444D8B" w:rsidRPr="008E6B96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سخنرانی </w:t>
            </w:r>
          </w:p>
        </w:tc>
        <w:tc>
          <w:tcPr>
            <w:tcW w:w="2635" w:type="dxa"/>
          </w:tcPr>
          <w:p w14:paraId="4D20F59A" w14:textId="2BC44923" w:rsidR="00444D8B" w:rsidRPr="008E6B96" w:rsidRDefault="00A3548D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بیماری های تخمدان</w:t>
            </w:r>
          </w:p>
        </w:tc>
        <w:tc>
          <w:tcPr>
            <w:tcW w:w="847" w:type="dxa"/>
          </w:tcPr>
          <w:p w14:paraId="047AE068" w14:textId="614F5E67" w:rsidR="00444D8B" w:rsidRPr="00EB6DB3" w:rsidRDefault="00963130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>15</w:t>
            </w:r>
          </w:p>
        </w:tc>
      </w:tr>
      <w:tr w:rsidR="00A3548D" w14:paraId="0B11B5FB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193BBAA1" w:rsidR="00A3548D" w:rsidRPr="008E6B96" w:rsidRDefault="00A3548D" w:rsidP="00A3548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5046C733" w14:textId="3EB8D516" w:rsidR="00A3548D" w:rsidRPr="008E6B96" w:rsidRDefault="00A3548D" w:rsidP="00A354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E6B96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4654C7B8" w14:textId="15BB0DC6" w:rsidR="00A3548D" w:rsidRPr="008E6B96" w:rsidRDefault="00A3548D" w:rsidP="00A354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635" w:type="dxa"/>
          </w:tcPr>
          <w:p w14:paraId="3D7EAFAA" w14:textId="1A3DD44F" w:rsidR="00A3548D" w:rsidRPr="008E6B96" w:rsidRDefault="00A3548D" w:rsidP="00A354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fa-IR"/>
              </w:rPr>
              <w:t xml:space="preserve">بیماری های تیروئید </w:t>
            </w:r>
          </w:p>
        </w:tc>
        <w:tc>
          <w:tcPr>
            <w:tcW w:w="847" w:type="dxa"/>
          </w:tcPr>
          <w:p w14:paraId="4025F416" w14:textId="2FB2C1A0" w:rsidR="00A3548D" w:rsidRPr="00EB6DB3" w:rsidRDefault="00963130" w:rsidP="00A354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>16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326D6FA" w14:textId="77777777" w:rsidR="00444D8B" w:rsidRPr="00444D8B" w:rsidRDefault="00BE4941" w:rsidP="00444D8B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812EFA"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 از</w:t>
      </w: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ABD50F0" w14:textId="5151ACBD" w:rsidR="00763530" w:rsidRPr="00444D8B" w:rsidRDefault="00444D8B" w:rsidP="00444D8B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>حضور به موقع. .پیش مطالعه. شرکت در پرسش و پاسخ . توانایی حل مسئله در حد انتظا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 شرکت در امتحان پایانی</w:t>
      </w:r>
    </w:p>
    <w:p w14:paraId="79708691" w14:textId="21A6AC5D" w:rsidR="00457853" w:rsidRPr="00444D8B" w:rsidRDefault="00E270DE" w:rsidP="00EB6DB3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روش</w:t>
      </w:r>
      <w:r w:rsidRPr="00444D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DB28EF"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="00457853"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853" w:rsidRPr="00444D8B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457853" w:rsidRPr="00444D8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853" w:rsidRPr="00444D8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: </w:t>
      </w:r>
    </w:p>
    <w:p w14:paraId="201BEF7B" w14:textId="1D30CD91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>. تکوینی/ تراکمی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</w:t>
      </w:r>
    </w:p>
    <w:p w14:paraId="5C34CC7D" w14:textId="4BE12F88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ارزیابی شفاهی. ارزیابی کتبی پایانی چند جوابی</w:t>
      </w:r>
    </w:p>
    <w:p w14:paraId="029408B1" w14:textId="256F24F6" w:rsidR="002547D1" w:rsidRDefault="002547D1" w:rsidP="00444D8B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>. 3 نمره تکوینی. 17 نمره تراکمی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6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8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0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2F68C914" w:rsidR="0049722D" w:rsidRPr="00EB6DB3" w:rsidRDefault="004E2BE7" w:rsidP="00444D8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444D8B">
        <w:rPr>
          <w:rFonts w:asciiTheme="majorBidi" w:hAnsiTheme="majorBidi" w:cs="B Nazanin"/>
          <w:sz w:val="24"/>
          <w:szCs w:val="24"/>
          <w:lang w:bidi="fa-IR"/>
        </w:rPr>
        <w:t xml:space="preserve">Williams Obstetrics </w:t>
      </w:r>
    </w:p>
    <w:p w14:paraId="1E97706E" w14:textId="586A744D" w:rsidR="0049722D" w:rsidRDefault="004E2BE7" w:rsidP="00444D8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44D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ب سایت: </w:t>
      </w:r>
      <w:r w:rsidR="00444D8B">
        <w:rPr>
          <w:rFonts w:asciiTheme="majorBidi" w:hAnsiTheme="majorBidi" w:cs="B Nazanin"/>
          <w:sz w:val="24"/>
          <w:szCs w:val="24"/>
          <w:lang w:bidi="fa-IR"/>
        </w:rPr>
        <w:t>Uptodate, Health line, WebMed, Mayoclinic, Mother Health</w:t>
      </w:r>
    </w:p>
    <w:p w14:paraId="2068C534" w14:textId="24FE85E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37B83B96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444D8B">
        <w:rPr>
          <w:rFonts w:asciiTheme="majorBidi" w:hAnsiTheme="majorBidi" w:cs="B Nazanin"/>
          <w:sz w:val="24"/>
          <w:szCs w:val="24"/>
          <w:lang w:bidi="fa-IR"/>
        </w:rPr>
        <w:t>Google Scholar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E923AA" w14:textId="77777777" w:rsidR="002635CE" w:rsidRDefault="002635CE" w:rsidP="00EB6DB3">
      <w:pPr>
        <w:spacing w:after="0" w:line="240" w:lineRule="auto"/>
      </w:pPr>
      <w:r>
        <w:separator/>
      </w:r>
    </w:p>
  </w:endnote>
  <w:endnote w:type="continuationSeparator" w:id="0">
    <w:p w14:paraId="7D8F9B5C" w14:textId="77777777" w:rsidR="002635CE" w:rsidRDefault="002635CE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309D024A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C1A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60313" w14:textId="77777777" w:rsidR="002635CE" w:rsidRDefault="002635CE" w:rsidP="00EB6DB3">
      <w:pPr>
        <w:spacing w:after="0" w:line="240" w:lineRule="auto"/>
      </w:pPr>
      <w:r>
        <w:separator/>
      </w:r>
    </w:p>
  </w:footnote>
  <w:footnote w:type="continuationSeparator" w:id="0">
    <w:p w14:paraId="0B790C65" w14:textId="77777777" w:rsidR="002635CE" w:rsidRDefault="002635CE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6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7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8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9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0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1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2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3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4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WwMDexNDG2NDBQ0lEKTi0uzszPAykwrAUAtM2hm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14D0"/>
    <w:rsid w:val="001B6A38"/>
    <w:rsid w:val="001C5C92"/>
    <w:rsid w:val="001D29D6"/>
    <w:rsid w:val="001D2D1F"/>
    <w:rsid w:val="001E388B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635CE"/>
    <w:rsid w:val="002714E8"/>
    <w:rsid w:val="00277644"/>
    <w:rsid w:val="00277BB7"/>
    <w:rsid w:val="00282ABB"/>
    <w:rsid w:val="0029396B"/>
    <w:rsid w:val="002942FF"/>
    <w:rsid w:val="002B27AF"/>
    <w:rsid w:val="002C2CA8"/>
    <w:rsid w:val="002D5FD3"/>
    <w:rsid w:val="002E06E6"/>
    <w:rsid w:val="003208E8"/>
    <w:rsid w:val="003225EB"/>
    <w:rsid w:val="00336EBE"/>
    <w:rsid w:val="00337E9D"/>
    <w:rsid w:val="00355C8A"/>
    <w:rsid w:val="00357089"/>
    <w:rsid w:val="00364A0B"/>
    <w:rsid w:val="00366A61"/>
    <w:rsid w:val="0038172F"/>
    <w:rsid w:val="003909B8"/>
    <w:rsid w:val="003C06EC"/>
    <w:rsid w:val="003C19F8"/>
    <w:rsid w:val="003C3250"/>
    <w:rsid w:val="003D5FAE"/>
    <w:rsid w:val="003F5911"/>
    <w:rsid w:val="004005EE"/>
    <w:rsid w:val="00401B3A"/>
    <w:rsid w:val="0042479D"/>
    <w:rsid w:val="00426476"/>
    <w:rsid w:val="00444D8B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064F0"/>
    <w:rsid w:val="00527E9F"/>
    <w:rsid w:val="00551073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4F70"/>
    <w:rsid w:val="006E16CF"/>
    <w:rsid w:val="006E5B52"/>
    <w:rsid w:val="00712158"/>
    <w:rsid w:val="007163B8"/>
    <w:rsid w:val="00716BE3"/>
    <w:rsid w:val="0073222F"/>
    <w:rsid w:val="00757159"/>
    <w:rsid w:val="00763530"/>
    <w:rsid w:val="007655B2"/>
    <w:rsid w:val="0079398F"/>
    <w:rsid w:val="007A289E"/>
    <w:rsid w:val="007B1C56"/>
    <w:rsid w:val="007B3E77"/>
    <w:rsid w:val="007E0732"/>
    <w:rsid w:val="007E604E"/>
    <w:rsid w:val="007F24EE"/>
    <w:rsid w:val="007F2C21"/>
    <w:rsid w:val="007F4389"/>
    <w:rsid w:val="00803D4B"/>
    <w:rsid w:val="00810C1A"/>
    <w:rsid w:val="00812EFA"/>
    <w:rsid w:val="00816A2F"/>
    <w:rsid w:val="0084729F"/>
    <w:rsid w:val="00852EA4"/>
    <w:rsid w:val="00885BF8"/>
    <w:rsid w:val="00896A0B"/>
    <w:rsid w:val="008A1031"/>
    <w:rsid w:val="008C1F03"/>
    <w:rsid w:val="008E495F"/>
    <w:rsid w:val="008E6B96"/>
    <w:rsid w:val="008F2E86"/>
    <w:rsid w:val="00914CAC"/>
    <w:rsid w:val="00933443"/>
    <w:rsid w:val="009340B5"/>
    <w:rsid w:val="00935491"/>
    <w:rsid w:val="009375F5"/>
    <w:rsid w:val="00946D4D"/>
    <w:rsid w:val="00963130"/>
    <w:rsid w:val="00971252"/>
    <w:rsid w:val="0098771C"/>
    <w:rsid w:val="009A0090"/>
    <w:rsid w:val="009D70B6"/>
    <w:rsid w:val="009E629C"/>
    <w:rsid w:val="009F4CC0"/>
    <w:rsid w:val="00A06E26"/>
    <w:rsid w:val="00A11602"/>
    <w:rsid w:val="00A178F2"/>
    <w:rsid w:val="00A3548D"/>
    <w:rsid w:val="00A55173"/>
    <w:rsid w:val="00A61F6D"/>
    <w:rsid w:val="00A65BBB"/>
    <w:rsid w:val="00A667B5"/>
    <w:rsid w:val="00AA0BA6"/>
    <w:rsid w:val="00AA3DED"/>
    <w:rsid w:val="00AA41DE"/>
    <w:rsid w:val="00AB5CAE"/>
    <w:rsid w:val="00AB63CB"/>
    <w:rsid w:val="00AC546B"/>
    <w:rsid w:val="00AE1443"/>
    <w:rsid w:val="00AE6C53"/>
    <w:rsid w:val="00AF649A"/>
    <w:rsid w:val="00B02343"/>
    <w:rsid w:val="00B03A8F"/>
    <w:rsid w:val="00B03A95"/>
    <w:rsid w:val="00B064A5"/>
    <w:rsid w:val="00B14502"/>
    <w:rsid w:val="00B237F7"/>
    <w:rsid w:val="00B37985"/>
    <w:rsid w:val="00B420E2"/>
    <w:rsid w:val="00B433B4"/>
    <w:rsid w:val="00B4711B"/>
    <w:rsid w:val="00B77BFB"/>
    <w:rsid w:val="00B77FBC"/>
    <w:rsid w:val="00B80410"/>
    <w:rsid w:val="00B9475A"/>
    <w:rsid w:val="00B977E0"/>
    <w:rsid w:val="00BE4941"/>
    <w:rsid w:val="00BF350D"/>
    <w:rsid w:val="00C05A67"/>
    <w:rsid w:val="00C06AFF"/>
    <w:rsid w:val="00C12AB4"/>
    <w:rsid w:val="00C15621"/>
    <w:rsid w:val="00C5164A"/>
    <w:rsid w:val="00C63B0C"/>
    <w:rsid w:val="00C7030F"/>
    <w:rsid w:val="00C71788"/>
    <w:rsid w:val="00C82781"/>
    <w:rsid w:val="00C85ABA"/>
    <w:rsid w:val="00C91E86"/>
    <w:rsid w:val="00CA5986"/>
    <w:rsid w:val="00CB11FC"/>
    <w:rsid w:val="00CC7981"/>
    <w:rsid w:val="00CD05D9"/>
    <w:rsid w:val="00D04858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DAD3EA96-497C-45A7-881F-BBCF075E3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4C70D9-7C45-4EE1-A6CB-A3391C5F8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110</cp:lastModifiedBy>
  <cp:revision>5</cp:revision>
  <cp:lastPrinted>2020-08-02T12:25:00Z</cp:lastPrinted>
  <dcterms:created xsi:type="dcterms:W3CDTF">2024-01-27T12:24:00Z</dcterms:created>
  <dcterms:modified xsi:type="dcterms:W3CDTF">2025-01-11T09:02:00Z</dcterms:modified>
</cp:coreProperties>
</file>